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39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099"/>
        <w:gridCol w:w="8191"/>
      </w:tblGrid>
      <w:tr w:rsidR="00E01F23" w:rsidTr="00064163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064163">
        <w:trPr>
          <w:trHeight w:val="296"/>
        </w:trPr>
        <w:tc>
          <w:tcPr>
            <w:tcW w:w="2486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064163">
        <w:tc>
          <w:tcPr>
            <w:tcW w:w="2486" w:type="pct"/>
            <w:vAlign w:val="center"/>
          </w:tcPr>
          <w:p w:rsidR="00AB4A03" w:rsidRPr="00E01F23" w:rsidRDefault="006F15D1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14" w:type="pct"/>
            <w:vAlign w:val="center"/>
          </w:tcPr>
          <w:p w:rsidR="00AB4A03" w:rsidRPr="00E01F23" w:rsidRDefault="000C5775" w:rsidP="00BD449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icon </w:t>
            </w:r>
            <w:r>
              <w:rPr>
                <w:noProof/>
                <w:sz w:val="28"/>
                <w:szCs w:val="28"/>
              </w:rPr>
              <w:drawing>
                <wp:inline distT="0" distB="0" distL="0" distR="0">
                  <wp:extent cx="228612" cy="17780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9-EntryPoint-2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12" cy="177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8"/>
                <w:szCs w:val="28"/>
              </w:rPr>
              <w:t xml:space="preserve"> is visible on the screen</w:t>
            </w:r>
          </w:p>
        </w:tc>
      </w:tr>
      <w:tr w:rsidR="00064163" w:rsidTr="00064163">
        <w:trPr>
          <w:trHeight w:val="1397"/>
        </w:trPr>
        <w:tc>
          <w:tcPr>
            <w:tcW w:w="2486" w:type="pct"/>
            <w:vAlign w:val="center"/>
          </w:tcPr>
          <w:p w:rsidR="00064163" w:rsidRPr="00E01F23" w:rsidRDefault="00064163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14" w:type="pct"/>
            <w:vAlign w:val="center"/>
          </w:tcPr>
          <w:p w:rsidR="00064163" w:rsidRPr="00E01F23" w:rsidRDefault="000C5775" w:rsidP="00BD449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: Click on the icon </w:t>
            </w:r>
            <w:r>
              <w:rPr>
                <w:noProof/>
                <w:sz w:val="28"/>
                <w:szCs w:val="28"/>
              </w:rPr>
              <w:drawing>
                <wp:inline distT="0" distB="0" distL="0" distR="0">
                  <wp:extent cx="228612" cy="17780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9-EntryPoint-2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12" cy="177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4A03" w:rsidTr="00064163">
        <w:tc>
          <w:tcPr>
            <w:tcW w:w="2486" w:type="pct"/>
            <w:vAlign w:val="center"/>
          </w:tcPr>
          <w:p w:rsidR="00AB4A03" w:rsidRPr="00E01F23" w:rsidRDefault="006F15D1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14" w:type="pct"/>
            <w:vAlign w:val="center"/>
          </w:tcPr>
          <w:p w:rsidR="00AB4A03" w:rsidRPr="00E01F23" w:rsidRDefault="00AB4A03" w:rsidP="00BD449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580416" w:rsidTr="00064163">
        <w:tc>
          <w:tcPr>
            <w:tcW w:w="2486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6F15D1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6F15D1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CB1942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CB1942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064163">
        <w:tc>
          <w:tcPr>
            <w:tcW w:w="2486" w:type="pct"/>
            <w:vAlign w:val="center"/>
          </w:tcPr>
          <w:p w:rsidR="00580416" w:rsidRPr="00E01F23" w:rsidRDefault="00580416" w:rsidP="006F15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6F15D1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6F15D1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F15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="006F15D1">
              <w:rPr>
                <w:sz w:val="28"/>
                <w:szCs w:val="28"/>
              </w:rPr>
              <w:t xml:space="preserve">Is the </w:t>
            </w:r>
            <w:r w:rsidRPr="00E01F23">
              <w:rPr>
                <w:sz w:val="28"/>
                <w:szCs w:val="28"/>
              </w:rPr>
              <w:t xml:space="preserve">GUI </w:t>
            </w:r>
            <w:r w:rsidR="006F15D1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6F15D1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F15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6F15D1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6F15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6F15D1">
              <w:rPr>
                <w:sz w:val="28"/>
                <w:szCs w:val="28"/>
              </w:rPr>
              <w:t>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064163">
              <w:rPr>
                <w:sz w:val="28"/>
                <w:szCs w:val="28"/>
              </w:rPr>
              <w:t>……………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</w:tc>
        <w:tc>
          <w:tcPr>
            <w:tcW w:w="2514" w:type="pct"/>
          </w:tcPr>
          <w:p w:rsidR="00580416" w:rsidRPr="00E01F23" w:rsidRDefault="00580416" w:rsidP="00CB1942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CB1942">
              <w:rPr>
                <w:sz w:val="28"/>
                <w:szCs w:val="28"/>
              </w:rPr>
              <w:t>used</w:t>
            </w:r>
            <w:r w:rsidR="00581947" w:rsidRPr="00E01F23">
              <w:rPr>
                <w:sz w:val="28"/>
                <w:szCs w:val="28"/>
              </w:rPr>
              <w:t xml:space="preserve"> GUI </w:t>
            </w:r>
            <w:r w:rsidR="00CB1942">
              <w:rPr>
                <w:sz w:val="28"/>
                <w:szCs w:val="28"/>
              </w:rPr>
              <w:t>o</w:t>
            </w:r>
            <w:r w:rsidR="00581947" w:rsidRPr="00E01F23">
              <w:rPr>
                <w:sz w:val="28"/>
                <w:szCs w:val="28"/>
              </w:rPr>
              <w:t xml:space="preserve">racle </w:t>
            </w:r>
            <w:r w:rsidR="00CB1942">
              <w:rPr>
                <w:sz w:val="28"/>
                <w:szCs w:val="28"/>
              </w:rPr>
              <w:t xml:space="preserve">used </w:t>
            </w:r>
            <w:r w:rsidR="00581947">
              <w:rPr>
                <w:sz w:val="28"/>
                <w:szCs w:val="28"/>
              </w:rPr>
              <w:t>at the exit point</w:t>
            </w:r>
            <w:r w:rsidR="00581947" w:rsidRPr="00E01F23"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CB1942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581947" w:rsidRPr="00E01F23">
              <w:rPr>
                <w:sz w:val="28"/>
                <w:szCs w:val="28"/>
              </w:rPr>
              <w:t xml:space="preserve">GUI </w:t>
            </w:r>
            <w:r w:rsidR="00CB1942">
              <w:rPr>
                <w:sz w:val="28"/>
                <w:szCs w:val="28"/>
              </w:rPr>
              <w:t>o</w:t>
            </w:r>
            <w:r w:rsidR="00581947" w:rsidRPr="00E01F23">
              <w:rPr>
                <w:sz w:val="28"/>
                <w:szCs w:val="28"/>
              </w:rPr>
              <w:t>racle</w:t>
            </w:r>
            <w:r w:rsidR="00CB1942">
              <w:rPr>
                <w:sz w:val="28"/>
                <w:szCs w:val="28"/>
              </w:rPr>
              <w:t xml:space="preserve"> </w:t>
            </w:r>
            <w:proofErr w:type="gramStart"/>
            <w:r w:rsidR="00CB1942">
              <w:rPr>
                <w:sz w:val="28"/>
                <w:szCs w:val="28"/>
              </w:rPr>
              <w:t xml:space="preserve">used </w:t>
            </w:r>
            <w:r w:rsidR="00581947" w:rsidRPr="00E01F23">
              <w:rPr>
                <w:sz w:val="28"/>
                <w:szCs w:val="28"/>
              </w:rPr>
              <w:t xml:space="preserve"> </w:t>
            </w:r>
            <w:r w:rsidR="00581947">
              <w:rPr>
                <w:sz w:val="28"/>
                <w:szCs w:val="28"/>
              </w:rPr>
              <w:t>at</w:t>
            </w:r>
            <w:proofErr w:type="gramEnd"/>
            <w:r w:rsidR="00581947">
              <w:rPr>
                <w:sz w:val="28"/>
                <w:szCs w:val="28"/>
              </w:rPr>
              <w:t xml:space="preserve">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CB1942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CB1942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CB1942">
              <w:rPr>
                <w:sz w:val="28"/>
                <w:szCs w:val="28"/>
              </w:rPr>
              <w:t>exit</w:t>
            </w:r>
            <w:r w:rsidR="00CB1942">
              <w:rPr>
                <w:sz w:val="28"/>
                <w:szCs w:val="28"/>
              </w:rPr>
              <w:t xml:space="preserve"> point with the target of the test case?</w:t>
            </w:r>
          </w:p>
          <w:p w:rsidR="00064163" w:rsidRPr="00E01F23" w:rsidRDefault="00580416" w:rsidP="000641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</w:t>
            </w:r>
            <w:proofErr w:type="spellStart"/>
            <w:r w:rsidR="00064163" w:rsidRPr="00E01F23">
              <w:rPr>
                <w:sz w:val="28"/>
                <w:szCs w:val="28"/>
              </w:rPr>
              <w:t>Good</w:t>
            </w:r>
            <w:proofErr w:type="spellEnd"/>
            <w:r w:rsidR="00064163" w:rsidRPr="00E01F23">
              <w:rPr>
                <w:sz w:val="28"/>
                <w:szCs w:val="28"/>
              </w:rPr>
              <w:t xml:space="preserve">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Medium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Week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064163">
            <w:pPr>
              <w:rPr>
                <w:sz w:val="28"/>
                <w:szCs w:val="28"/>
              </w:rPr>
            </w:pPr>
          </w:p>
          <w:p w:rsidR="00580416" w:rsidRDefault="00580416" w:rsidP="00CB194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</w:t>
            </w:r>
            <w:r w:rsidR="00042F42">
              <w:rPr>
                <w:sz w:val="28"/>
                <w:szCs w:val="28"/>
              </w:rPr>
              <w:t xml:space="preserve">another GUI oracle to replace </w:t>
            </w:r>
            <w:r w:rsidR="00CB1942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 xml:space="preserve">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</w:t>
            </w:r>
            <w:r w:rsidR="00064163">
              <w:rPr>
                <w:sz w:val="28"/>
                <w:szCs w:val="28"/>
              </w:rPr>
              <w:t>………………………………………………………………………………</w:t>
            </w:r>
          </w:p>
        </w:tc>
      </w:tr>
      <w:tr w:rsidR="00580416" w:rsidTr="00064163">
        <w:trPr>
          <w:trHeight w:val="494"/>
        </w:trPr>
        <w:tc>
          <w:tcPr>
            <w:tcW w:w="2486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064163">
        <w:tc>
          <w:tcPr>
            <w:tcW w:w="2486" w:type="pct"/>
            <w:vAlign w:val="center"/>
          </w:tcPr>
          <w:p w:rsidR="00580416" w:rsidRDefault="006818C6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504661" cy="4504469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C9-Entry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5103" cy="4523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pct"/>
            <w:vAlign w:val="center"/>
          </w:tcPr>
          <w:p w:rsidR="00580416" w:rsidRDefault="00580416" w:rsidP="00580416">
            <w:pPr>
              <w:jc w:val="center"/>
              <w:rPr>
                <w:noProof/>
              </w:rPr>
            </w:pP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064163">
      <w:head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46E7" w:rsidRDefault="007F46E7" w:rsidP="00E01F23">
      <w:pPr>
        <w:spacing w:after="0" w:line="240" w:lineRule="auto"/>
      </w:pPr>
      <w:r>
        <w:separator/>
      </w:r>
    </w:p>
  </w:endnote>
  <w:endnote w:type="continuationSeparator" w:id="0">
    <w:p w:rsidR="007F46E7" w:rsidRDefault="007F46E7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46E7" w:rsidRDefault="007F46E7" w:rsidP="00E01F23">
      <w:pPr>
        <w:spacing w:after="0" w:line="240" w:lineRule="auto"/>
      </w:pPr>
      <w:r>
        <w:separator/>
      </w:r>
    </w:p>
  </w:footnote>
  <w:footnote w:type="continuationSeparator" w:id="0">
    <w:p w:rsidR="007F46E7" w:rsidRDefault="007F46E7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651DD4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6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pp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06416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proofErr w:type="spellStart"/>
          <w:r>
            <w:rPr>
              <w:b/>
              <w:bCs/>
              <w:sz w:val="28"/>
              <w:szCs w:val="28"/>
            </w:rPr>
            <w:t>ContactManager</w:t>
          </w:r>
          <w:proofErr w:type="spellEnd"/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ctiviy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563" w:type="pct"/>
        </w:tcPr>
        <w:p w:rsidR="00E01F23" w:rsidRPr="00E01F23" w:rsidRDefault="00D5486B" w:rsidP="00D5486B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proofErr w:type="spellStart"/>
          <w:r w:rsidRPr="00D5486B">
            <w:rPr>
              <w:b/>
              <w:bCs/>
              <w:sz w:val="28"/>
              <w:szCs w:val="28"/>
            </w:rPr>
            <w:t>contact_view_activity</w:t>
          </w:r>
          <w:proofErr w:type="spellEnd"/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>
            <w:rPr>
              <w:sz w:val="28"/>
              <w:szCs w:val="28"/>
            </w:rPr>
            <w:t>EventName</w:t>
          </w:r>
          <w:proofErr w:type="spellEnd"/>
          <w:r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0C5775" w:rsidRDefault="0009079D" w:rsidP="000C5775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proofErr w:type="spellStart"/>
          <w:r w:rsidRPr="000C5775">
            <w:rPr>
              <w:b/>
              <w:bCs/>
              <w:sz w:val="28"/>
              <w:szCs w:val="28"/>
            </w:rPr>
            <w:t>OpenEmail</w:t>
          </w:r>
          <w:proofErr w:type="spellEnd"/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DWgChnJKdLQAAAA=="/>
  </w:docVars>
  <w:rsids>
    <w:rsidRoot w:val="00E01F23"/>
    <w:rsid w:val="00042F42"/>
    <w:rsid w:val="00064163"/>
    <w:rsid w:val="0009079D"/>
    <w:rsid w:val="000C5775"/>
    <w:rsid w:val="000F3A1B"/>
    <w:rsid w:val="00107F4E"/>
    <w:rsid w:val="001534E3"/>
    <w:rsid w:val="00186A2D"/>
    <w:rsid w:val="002B2005"/>
    <w:rsid w:val="003557AB"/>
    <w:rsid w:val="00376028"/>
    <w:rsid w:val="003B2CDA"/>
    <w:rsid w:val="00460FD3"/>
    <w:rsid w:val="00480A75"/>
    <w:rsid w:val="00494FDD"/>
    <w:rsid w:val="004B7D20"/>
    <w:rsid w:val="005676AD"/>
    <w:rsid w:val="00580416"/>
    <w:rsid w:val="00581947"/>
    <w:rsid w:val="005B6302"/>
    <w:rsid w:val="005E0689"/>
    <w:rsid w:val="00651DD4"/>
    <w:rsid w:val="006778AB"/>
    <w:rsid w:val="006818C6"/>
    <w:rsid w:val="006B3A87"/>
    <w:rsid w:val="006F15D1"/>
    <w:rsid w:val="006F5625"/>
    <w:rsid w:val="007D196C"/>
    <w:rsid w:val="007F46E7"/>
    <w:rsid w:val="00835F35"/>
    <w:rsid w:val="00840FE0"/>
    <w:rsid w:val="008665EF"/>
    <w:rsid w:val="008F1DC5"/>
    <w:rsid w:val="009E381C"/>
    <w:rsid w:val="00AB4A03"/>
    <w:rsid w:val="00B077EA"/>
    <w:rsid w:val="00BD0A1D"/>
    <w:rsid w:val="00BD4492"/>
    <w:rsid w:val="00C336B2"/>
    <w:rsid w:val="00C722E8"/>
    <w:rsid w:val="00CA5DF5"/>
    <w:rsid w:val="00CB1942"/>
    <w:rsid w:val="00CB5343"/>
    <w:rsid w:val="00D209A8"/>
    <w:rsid w:val="00D5486B"/>
    <w:rsid w:val="00D6476B"/>
    <w:rsid w:val="00DB0CBF"/>
    <w:rsid w:val="00DF213F"/>
    <w:rsid w:val="00E01F23"/>
    <w:rsid w:val="00E25584"/>
    <w:rsid w:val="00E305FD"/>
    <w:rsid w:val="00E31467"/>
    <w:rsid w:val="00E321E1"/>
    <w:rsid w:val="00EA1CAD"/>
    <w:rsid w:val="00EE3F9D"/>
    <w:rsid w:val="00FB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51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11</cp:revision>
  <dcterms:created xsi:type="dcterms:W3CDTF">2023-10-23T09:22:00Z</dcterms:created>
  <dcterms:modified xsi:type="dcterms:W3CDTF">2023-12-24T09:53:00Z</dcterms:modified>
</cp:coreProperties>
</file>